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5"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6"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542F92" w:rsidP="00803F4D">
      <w:pPr>
        <w:pStyle w:val="ListParagraph"/>
        <w:numPr>
          <w:ilvl w:val="0"/>
          <w:numId w:val="1"/>
        </w:numPr>
      </w:pPr>
      <w:hyperlink r:id="rId7"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542F92" w:rsidP="00730895">
      <w:pPr>
        <w:pStyle w:val="ListParagraph"/>
        <w:numPr>
          <w:ilvl w:val="1"/>
          <w:numId w:val="1"/>
        </w:numPr>
      </w:pPr>
      <w:hyperlink r:id="rId8" w:history="1">
        <w:r w:rsidR="00730895" w:rsidRPr="00730895">
          <w:rPr>
            <w:rStyle w:val="Hyperlink"/>
          </w:rPr>
          <w:t>Overview</w:t>
        </w:r>
      </w:hyperlink>
    </w:p>
    <w:p w14:paraId="6F789F67" w14:textId="4F90A3CA" w:rsidR="00730895" w:rsidRDefault="00542F92" w:rsidP="00730895">
      <w:pPr>
        <w:pStyle w:val="ListParagraph"/>
        <w:numPr>
          <w:ilvl w:val="1"/>
          <w:numId w:val="1"/>
        </w:numPr>
      </w:pPr>
      <w:hyperlink r:id="rId9" w:history="1">
        <w:r w:rsidR="00730895" w:rsidRPr="00730895">
          <w:rPr>
            <w:rStyle w:val="Hyperlink"/>
          </w:rPr>
          <w:t>Getting Started</w:t>
        </w:r>
      </w:hyperlink>
    </w:p>
    <w:p w14:paraId="2598FCF8" w14:textId="34368238" w:rsidR="00730895" w:rsidRDefault="00542F92" w:rsidP="00730895">
      <w:pPr>
        <w:pStyle w:val="ListParagraph"/>
        <w:numPr>
          <w:ilvl w:val="1"/>
          <w:numId w:val="1"/>
        </w:numPr>
      </w:pPr>
      <w:hyperlink r:id="rId10" w:history="1">
        <w:r w:rsidR="00730895" w:rsidRPr="00730895">
          <w:rPr>
            <w:rStyle w:val="Hyperlink"/>
          </w:rPr>
          <w:t>Training overview</w:t>
        </w:r>
      </w:hyperlink>
    </w:p>
    <w:p w14:paraId="7BAD9FE1" w14:textId="40A02EED" w:rsidR="00730895" w:rsidRDefault="00542F92" w:rsidP="00730895">
      <w:pPr>
        <w:pStyle w:val="ListParagraph"/>
        <w:numPr>
          <w:ilvl w:val="1"/>
          <w:numId w:val="1"/>
        </w:numPr>
      </w:pPr>
      <w:hyperlink r:id="rId11" w:history="1">
        <w:r w:rsidR="00730895" w:rsidRPr="00730895">
          <w:rPr>
            <w:rStyle w:val="Hyperlink"/>
          </w:rPr>
          <w:t>Customising MD theme</w:t>
        </w:r>
      </w:hyperlink>
    </w:p>
    <w:p w14:paraId="2E9BAE74" w14:textId="77777777" w:rsidR="00730895" w:rsidRDefault="00542F92" w:rsidP="00730895">
      <w:pPr>
        <w:pStyle w:val="ListParagraph"/>
        <w:numPr>
          <w:ilvl w:val="1"/>
          <w:numId w:val="1"/>
        </w:numPr>
      </w:pPr>
      <w:hyperlink r:id="rId12"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3"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542F92" w:rsidP="00F45534">
      <w:pPr>
        <w:pStyle w:val="ListParagraph"/>
        <w:numPr>
          <w:ilvl w:val="1"/>
          <w:numId w:val="1"/>
        </w:numPr>
      </w:pPr>
      <w:hyperlink r:id="rId14" w:history="1">
        <w:r w:rsidR="00F45534" w:rsidRPr="00F45534">
          <w:rPr>
            <w:rStyle w:val="Hyperlink"/>
          </w:rPr>
          <w:t>Toolbar: How do they work?</w:t>
        </w:r>
      </w:hyperlink>
    </w:p>
    <w:p w14:paraId="352C767E" w14:textId="40866523" w:rsidR="00F45534" w:rsidRPr="00BF1CF3" w:rsidRDefault="00542F92" w:rsidP="00F45534">
      <w:pPr>
        <w:pStyle w:val="ListParagraph"/>
        <w:numPr>
          <w:ilvl w:val="1"/>
          <w:numId w:val="1"/>
        </w:numPr>
        <w:rPr>
          <w:rStyle w:val="Hyperlink"/>
          <w:color w:val="auto"/>
          <w:u w:val="none"/>
        </w:rPr>
      </w:pPr>
      <w:hyperlink r:id="rId15" w:history="1">
        <w:r w:rsidR="00F45534" w:rsidRPr="00F45534">
          <w:rPr>
            <w:rStyle w:val="Hyperlink"/>
          </w:rPr>
          <w:t>AppBarLayout and scrolling gestures</w:t>
        </w:r>
      </w:hyperlink>
    </w:p>
    <w:p w14:paraId="7EE2D5B0" w14:textId="486221F0" w:rsidR="00BF1CF3" w:rsidRDefault="00BF1CF3" w:rsidP="00BF1CF3">
      <w:pPr>
        <w:pStyle w:val="Heading2"/>
      </w:pPr>
      <w:proofErr w:type="spellStart"/>
      <w:r>
        <w:t>Tute</w:t>
      </w:r>
      <w:proofErr w:type="spellEnd"/>
      <w:r>
        <w:t xml:space="preserv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8"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proofErr w:type="spellStart"/>
      <w:r>
        <w:lastRenderedPageBreak/>
        <w:t>Snackbar</w:t>
      </w:r>
      <w:proofErr w:type="spellEnd"/>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 xml:space="preserve">Making a </w:t>
      </w:r>
      <w:proofErr w:type="spellStart"/>
      <w:r w:rsidRPr="00CE2C7D">
        <w:t>Snackbar</w:t>
      </w:r>
      <w:proofErr w:type="spellEnd"/>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 xml:space="preserve">The Snackbar’s setAction() method returns the </w:t>
      </w:r>
      <w:proofErr w:type="spellStart"/>
      <w:r>
        <w:t>Snackbar</w:t>
      </w:r>
      <w:proofErr w:type="spellEnd"/>
      <w:r>
        <w:t xml:space="preserve"> object it was invoked on. This returned </w:t>
      </w:r>
      <w:proofErr w:type="spellStart"/>
      <w:r>
        <w:t>Snackbar</w:t>
      </w:r>
      <w:proofErr w:type="spellEnd"/>
      <w:r>
        <w:t xml:space="preserve">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proofErr w:type="spellEnd"/>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9876AA"/>
          <w:sz w:val="20"/>
          <w:szCs w:val="20"/>
          <w:lang w:eastAsia="zh-CN"/>
        </w:rPr>
        <w:t>undoOnClickListener</w:t>
      </w:r>
      <w:proofErr w:type="spellEnd"/>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0"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2"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w:t>
      </w:r>
      <w:proofErr w:type="spellStart"/>
      <w:r>
        <w:t>RecycleView.Adapter</w:t>
      </w:r>
      <w:proofErr w:type="spellEnd"/>
      <w:r>
        <w:t xml:space="preserve"> (create a class: </w:t>
      </w:r>
      <w:proofErr w:type="spellStart"/>
      <w:r w:rsidRPr="008B7C5C">
        <w:rPr>
          <w:rFonts w:ascii="Consolas" w:eastAsia="Times New Roman" w:hAnsi="Consolas" w:cs="Courier New"/>
          <w:color w:val="A9B7C6"/>
          <w:sz w:val="20"/>
          <w:szCs w:val="20"/>
          <w:highlight w:val="black"/>
          <w:lang w:eastAsia="zh-CN"/>
        </w:rPr>
        <w:t>RecyclerAdapter</w:t>
      </w:r>
      <w:proofErr w:type="spellEnd"/>
      <w:r w:rsidRPr="008B7C5C">
        <w:rPr>
          <w:rFonts w:ascii="Consolas" w:eastAsia="Times New Roman" w:hAnsi="Consolas" w:cs="Courier New"/>
          <w:color w:val="A9B7C6"/>
          <w:sz w:val="20"/>
          <w:szCs w:val="20"/>
          <w:highlight w:val="black"/>
          <w:lang w:eastAsia="zh-CN"/>
        </w:rPr>
        <w:t xml:space="preserve"> </w:t>
      </w:r>
      <w:r w:rsidRPr="008B7C5C">
        <w:rPr>
          <w:rFonts w:ascii="Consolas" w:eastAsia="Times New Roman" w:hAnsi="Consolas" w:cs="Courier New"/>
          <w:color w:val="CC7832"/>
          <w:sz w:val="20"/>
          <w:szCs w:val="20"/>
          <w:highlight w:val="black"/>
          <w:lang w:eastAsia="zh-CN"/>
        </w:rPr>
        <w:t xml:space="preserve">extends </w:t>
      </w:r>
      <w:proofErr w:type="spellStart"/>
      <w:r w:rsidRPr="008B7C5C">
        <w:rPr>
          <w:rFonts w:ascii="Consolas" w:eastAsia="Times New Roman" w:hAnsi="Consolas" w:cs="Courier New"/>
          <w:color w:val="A9B7C6"/>
          <w:sz w:val="20"/>
          <w:szCs w:val="20"/>
          <w:highlight w:val="black"/>
          <w:lang w:eastAsia="zh-CN"/>
        </w:rPr>
        <w:t>RecyclerView.Adapter</w:t>
      </w:r>
      <w:proofErr w:type="spellEnd"/>
      <w:r w:rsidRPr="008B7C5C">
        <w:rPr>
          <w:rFonts w:ascii="Consolas" w:eastAsia="Times New Roman" w:hAnsi="Consolas" w:cs="Courier New"/>
          <w:color w:val="A9B7C6"/>
          <w:sz w:val="20"/>
          <w:szCs w:val="20"/>
          <w:highlight w:val="black"/>
          <w:lang w:eastAsia="zh-CN"/>
        </w:rPr>
        <w:t>&lt;</w:t>
      </w:r>
      <w:proofErr w:type="spellStart"/>
      <w:r w:rsidRPr="008B7C5C">
        <w:rPr>
          <w:rFonts w:ascii="Consolas" w:eastAsia="Times New Roman" w:hAnsi="Consolas" w:cs="Courier New"/>
          <w:color w:val="A9B7C6"/>
          <w:sz w:val="20"/>
          <w:szCs w:val="20"/>
          <w:highlight w:val="black"/>
          <w:lang w:eastAsia="zh-CN"/>
        </w:rPr>
        <w:t>RecyclerAdapter.ViewHolder</w:t>
      </w:r>
      <w:proofErr w:type="spellEnd"/>
      <w:r w:rsidRPr="008B7C5C">
        <w:rPr>
          <w:rFonts w:ascii="Consolas" w:eastAsia="Times New Roman" w:hAnsi="Consolas" w:cs="Courier New"/>
          <w:color w:val="A9B7C6"/>
          <w:sz w:val="20"/>
          <w:szCs w:val="20"/>
          <w:highlight w:val="black"/>
          <w:lang w:eastAsia="zh-CN"/>
        </w:rPr>
        <w:t>&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 xml:space="preserve">Gson </w:t>
      </w:r>
      <w:proofErr w:type="spellStart"/>
      <w:r>
        <w:t>gson</w:t>
      </w:r>
      <w:proofErr w:type="spellEnd"/>
      <w:r>
        <w:t xml:space="preserve">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rPr>
          <w:noProof/>
        </w:rPr>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w:t>
      </w: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getSupportFragmentManager</w:t>
      </w:r>
      <w:proofErr w:type="spellEnd"/>
      <w:r w:rsidRPr="006E2BD5">
        <w:rPr>
          <w:rFonts w:eastAsia="Times New Roman" w:cstheme="minorHAnsi"/>
          <w:lang w:eastAsia="zh-CN"/>
        </w:rPr>
        <w:t xml:space="preserve">: returns the </w:t>
      </w:r>
      <w:proofErr w:type="spellStart"/>
      <w:r w:rsidRPr="006E2BD5">
        <w:rPr>
          <w:rFonts w:eastAsia="Times New Roman" w:cstheme="minorHAnsi"/>
          <w:lang w:eastAsia="zh-CN"/>
        </w:rPr>
        <w:t>FragmentManager</w:t>
      </w:r>
      <w:proofErr w:type="spellEnd"/>
      <w:r w:rsidRPr="006E2BD5">
        <w:rPr>
          <w:rFonts w:eastAsia="Times New Roman" w:cstheme="minorHAnsi"/>
          <w:lang w:eastAsia="zh-CN"/>
        </w:rPr>
        <w:t xml:space="preserve">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beginTransaction</w:t>
      </w:r>
      <w:proofErr w:type="spellEnd"/>
      <w:r w:rsidRPr="006E2BD5">
        <w:rPr>
          <w:rFonts w:eastAsia="Times New Roman" w:cstheme="minorHAnsi"/>
          <w:lang w:eastAsia="zh-CN"/>
        </w:rPr>
        <w:t>: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replace: replaces the current fragment with a new fragment of type Fragment1 on the layout with id R.id.frag1</w:t>
      </w:r>
    </w:p>
    <w:p w14:paraId="5745FF52" w14:textId="68D7EC6A" w:rsid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 Adds this transaction to the back stack. This means that the transaction will be remembered after it is committed, and will reverse its operation when later popped off the stack.</w:t>
      </w:r>
    </w:p>
    <w:p w14:paraId="3E958E60" w14:textId="2709407F" w:rsidR="002D3327" w:rsidRDefault="002D3327" w:rsidP="002D3327">
      <w:pPr>
        <w:pStyle w:val="Heading1"/>
        <w:jc w:val="center"/>
        <w:rPr>
          <w:lang w:eastAsia="zh-CN"/>
        </w:rPr>
      </w:pPr>
      <w:r>
        <w:rPr>
          <w:lang w:eastAsia="zh-CN"/>
        </w:rPr>
        <w:t>Week 7</w:t>
      </w:r>
    </w:p>
    <w:p w14:paraId="28FC0C19" w14:textId="10C13B31" w:rsidR="00FC408D" w:rsidRDefault="00FC408D" w:rsidP="00FC408D">
      <w:pPr>
        <w:pStyle w:val="Heading2"/>
        <w:rPr>
          <w:lang w:eastAsia="zh-CN"/>
        </w:rPr>
      </w:pPr>
      <w:r>
        <w:rPr>
          <w:lang w:eastAsia="zh-CN"/>
        </w:rPr>
        <w:t>Database</w:t>
      </w:r>
    </w:p>
    <w:p w14:paraId="60088238" w14:textId="512B05B2" w:rsidR="00FC408D" w:rsidRDefault="00FC408D" w:rsidP="00FC408D">
      <w:pPr>
        <w:pStyle w:val="ListParagraph"/>
        <w:numPr>
          <w:ilvl w:val="0"/>
          <w:numId w:val="1"/>
        </w:numPr>
        <w:rPr>
          <w:lang w:eastAsia="zh-CN"/>
        </w:rPr>
      </w:pPr>
      <w:r>
        <w:rPr>
          <w:lang w:eastAsia="zh-CN"/>
        </w:rPr>
        <w:t>Database is a collection of structured data</w:t>
      </w:r>
    </w:p>
    <w:p w14:paraId="7A865D0B" w14:textId="70457EE4" w:rsidR="00A10632" w:rsidRDefault="00A10632" w:rsidP="00FC408D">
      <w:pPr>
        <w:pStyle w:val="ListParagraph"/>
        <w:numPr>
          <w:ilvl w:val="0"/>
          <w:numId w:val="1"/>
        </w:numPr>
        <w:rPr>
          <w:lang w:eastAsia="zh-CN"/>
        </w:rPr>
      </w:pPr>
      <w:r>
        <w:rPr>
          <w:lang w:eastAsia="zh-CN"/>
        </w:rPr>
        <w:t>Android uses SQLite as a database management system</w:t>
      </w:r>
    </w:p>
    <w:p w14:paraId="4C0E9801" w14:textId="2081E4AF" w:rsidR="00101DE1" w:rsidRDefault="007377B0" w:rsidP="00101DE1">
      <w:pPr>
        <w:pStyle w:val="ListParagraph"/>
        <w:numPr>
          <w:ilvl w:val="0"/>
          <w:numId w:val="1"/>
        </w:numPr>
        <w:rPr>
          <w:lang w:eastAsia="zh-CN"/>
        </w:rPr>
      </w:pPr>
      <w:r>
        <w:rPr>
          <w:b/>
          <w:bCs/>
          <w:lang w:eastAsia="zh-CN"/>
        </w:rPr>
        <w:t>SQL:</w:t>
      </w:r>
      <w:r>
        <w:rPr>
          <w:lang w:eastAsia="zh-CN"/>
        </w:rPr>
        <w:t xml:space="preserve"> a language allows you to access and manipulate data</w:t>
      </w:r>
      <w:r w:rsidR="000F40D0">
        <w:rPr>
          <w:lang w:eastAsia="zh-CN"/>
        </w:rPr>
        <w:t>bases</w:t>
      </w:r>
    </w:p>
    <w:p w14:paraId="322EC09A" w14:textId="4EC3F9AD" w:rsidR="00101DE1" w:rsidRDefault="00101DE1" w:rsidP="00C73A96">
      <w:pPr>
        <w:pStyle w:val="Heading2"/>
        <w:rPr>
          <w:lang w:eastAsia="zh-CN"/>
        </w:rPr>
      </w:pPr>
      <w:r>
        <w:rPr>
          <w:lang w:eastAsia="zh-CN"/>
        </w:rPr>
        <w:t>SQLite, Rooms, and LiveData</w:t>
      </w:r>
    </w:p>
    <w:p w14:paraId="4F4E4FC4" w14:textId="5FF12680" w:rsidR="00C73A96" w:rsidRDefault="00C73A96" w:rsidP="00C73A96">
      <w:pPr>
        <w:jc w:val="center"/>
        <w:rPr>
          <w:lang w:eastAsia="zh-CN"/>
        </w:rPr>
      </w:pPr>
      <w:r>
        <w:rPr>
          <w:noProof/>
        </w:rPr>
        <w:drawing>
          <wp:inline distT="0" distB="0" distL="0" distR="0" wp14:anchorId="7404DC13" wp14:editId="78A32187">
            <wp:extent cx="5500211" cy="29956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61976" cy="3029324"/>
                    </a:xfrm>
                    <a:prstGeom prst="rect">
                      <a:avLst/>
                    </a:prstGeom>
                    <a:noFill/>
                    <a:ln>
                      <a:noFill/>
                    </a:ln>
                  </pic:spPr>
                </pic:pic>
              </a:graphicData>
            </a:graphic>
          </wp:inline>
        </w:drawing>
      </w:r>
    </w:p>
    <w:p w14:paraId="415EF4D6" w14:textId="7A3913C2" w:rsidR="00F010BD" w:rsidRDefault="00F010BD" w:rsidP="009F2D14">
      <w:pPr>
        <w:pStyle w:val="ListParagraph"/>
        <w:numPr>
          <w:ilvl w:val="0"/>
          <w:numId w:val="1"/>
        </w:numPr>
        <w:jc w:val="both"/>
        <w:rPr>
          <w:lang w:eastAsia="zh-CN"/>
        </w:rPr>
      </w:pPr>
      <w:r w:rsidRPr="00022B87">
        <w:rPr>
          <w:b/>
          <w:bCs/>
          <w:lang w:eastAsia="zh-CN"/>
        </w:rPr>
        <w:t>Data</w:t>
      </w:r>
      <w:r>
        <w:rPr>
          <w:lang w:eastAsia="zh-CN"/>
        </w:rPr>
        <w:t xml:space="preserve"> </w:t>
      </w:r>
      <w:r w:rsidRPr="00022B87">
        <w:rPr>
          <w:b/>
          <w:bCs/>
          <w:lang w:eastAsia="zh-CN"/>
        </w:rPr>
        <w:t>Access</w:t>
      </w:r>
      <w:r>
        <w:rPr>
          <w:lang w:eastAsia="zh-CN"/>
        </w:rPr>
        <w:t xml:space="preserve"> </w:t>
      </w:r>
      <w:r w:rsidRPr="00374342">
        <w:rPr>
          <w:b/>
          <w:bCs/>
          <w:lang w:eastAsia="zh-CN"/>
        </w:rPr>
        <w:t>Objects</w:t>
      </w:r>
      <w:r>
        <w:rPr>
          <w:lang w:eastAsia="zh-CN"/>
        </w:rPr>
        <w:t xml:space="preserve"> (DAO): main classes where you define your database interactions </w:t>
      </w:r>
      <w:r>
        <w:rPr>
          <w:lang w:eastAsia="zh-CN"/>
        </w:rPr>
        <w:sym w:font="Wingdings" w:char="F0E0"/>
      </w:r>
      <w:r>
        <w:rPr>
          <w:lang w:eastAsia="zh-CN"/>
        </w:rPr>
        <w:t xml:space="preserve"> include variety of query methods</w:t>
      </w:r>
    </w:p>
    <w:p w14:paraId="7AB7FD0C" w14:textId="599C6482" w:rsidR="008656FA" w:rsidRDefault="008656FA" w:rsidP="009F2D14">
      <w:pPr>
        <w:pStyle w:val="ListParagraph"/>
        <w:numPr>
          <w:ilvl w:val="0"/>
          <w:numId w:val="1"/>
        </w:numPr>
        <w:jc w:val="both"/>
        <w:rPr>
          <w:lang w:eastAsia="zh-CN"/>
        </w:rPr>
      </w:pPr>
      <w:r w:rsidRPr="00022B87">
        <w:rPr>
          <w:b/>
          <w:bCs/>
          <w:lang w:eastAsia="zh-CN"/>
        </w:rPr>
        <w:t>Room</w:t>
      </w:r>
      <w:r>
        <w:rPr>
          <w:lang w:eastAsia="zh-CN"/>
        </w:rPr>
        <w:t xml:space="preserve"> </w:t>
      </w:r>
      <w:r w:rsidRPr="00022B87">
        <w:rPr>
          <w:b/>
          <w:bCs/>
          <w:lang w:eastAsia="zh-CN"/>
        </w:rPr>
        <w:t>DB</w:t>
      </w:r>
      <w:r>
        <w:rPr>
          <w:lang w:eastAsia="zh-CN"/>
        </w:rPr>
        <w:t>: the object provides the interface to the underlying SQLite</w:t>
      </w:r>
    </w:p>
    <w:p w14:paraId="5FC8A970" w14:textId="09762CC8" w:rsidR="00EA440D" w:rsidRDefault="00EA440D" w:rsidP="009F2D14">
      <w:pPr>
        <w:pStyle w:val="ListParagraph"/>
        <w:numPr>
          <w:ilvl w:val="0"/>
          <w:numId w:val="1"/>
        </w:numPr>
        <w:jc w:val="both"/>
        <w:rPr>
          <w:lang w:eastAsia="zh-CN"/>
        </w:rPr>
      </w:pPr>
      <w:r w:rsidRPr="00022B87">
        <w:rPr>
          <w:b/>
          <w:bCs/>
          <w:lang w:eastAsia="zh-CN"/>
        </w:rPr>
        <w:t>Repository</w:t>
      </w:r>
      <w:r>
        <w:rPr>
          <w:lang w:eastAsia="zh-CN"/>
        </w:rPr>
        <w:t xml:space="preserve">: class that contains all of the code necessary for directly handling all data sources used by the application. </w:t>
      </w:r>
      <w:r w:rsidR="00530839">
        <w:rPr>
          <w:lang w:eastAsia="zh-CN"/>
        </w:rPr>
        <w:t>This avoids the need for the UI controller and ViewModel to contain code that directly access resources such as databases or web services</w:t>
      </w:r>
    </w:p>
    <w:p w14:paraId="15A0B207" w14:textId="036FA952" w:rsidR="00DF66D0" w:rsidRDefault="00DF66D0" w:rsidP="009F2D14">
      <w:pPr>
        <w:pStyle w:val="ListParagraph"/>
        <w:numPr>
          <w:ilvl w:val="0"/>
          <w:numId w:val="1"/>
        </w:numPr>
        <w:jc w:val="both"/>
        <w:rPr>
          <w:lang w:eastAsia="zh-CN"/>
        </w:rPr>
      </w:pPr>
      <w:r w:rsidRPr="00022B87">
        <w:rPr>
          <w:b/>
          <w:bCs/>
          <w:lang w:eastAsia="zh-CN"/>
        </w:rPr>
        <w:t>ViewModel</w:t>
      </w:r>
      <w:r>
        <w:rPr>
          <w:lang w:eastAsia="zh-CN"/>
        </w:rPr>
        <w:t>:</w:t>
      </w:r>
      <w:r w:rsidR="005E3FBF">
        <w:rPr>
          <w:lang w:eastAsia="zh-CN"/>
        </w:rPr>
        <w:t xml:space="preserve"> The object provides the data for a specific UI component</w:t>
      </w:r>
      <w:r w:rsidR="00755F4D">
        <w:rPr>
          <w:lang w:eastAsia="zh-CN"/>
        </w:rPr>
        <w:t xml:space="preserve"> (fragment/activity) and contains data – handling business logic to communicate with the model</w:t>
      </w:r>
      <w:r w:rsidR="005C55BE">
        <w:rPr>
          <w:lang w:eastAsia="zh-CN"/>
        </w:rPr>
        <w:t xml:space="preserve"> </w:t>
      </w:r>
      <w:r w:rsidR="005C55BE">
        <w:rPr>
          <w:lang w:eastAsia="zh-CN"/>
        </w:rPr>
        <w:sym w:font="Wingdings" w:char="F0E0"/>
      </w:r>
      <w:r w:rsidR="005C55BE">
        <w:rPr>
          <w:lang w:eastAsia="zh-CN"/>
        </w:rPr>
        <w:t xml:space="preserve"> best place to implement your logic and pre-process data</w:t>
      </w:r>
    </w:p>
    <w:p w14:paraId="6FA8FF55" w14:textId="77777777" w:rsidR="009518DC" w:rsidRDefault="00DC2745" w:rsidP="009F2D14">
      <w:pPr>
        <w:pStyle w:val="ListParagraph"/>
        <w:numPr>
          <w:ilvl w:val="0"/>
          <w:numId w:val="1"/>
        </w:numPr>
        <w:jc w:val="both"/>
        <w:rPr>
          <w:lang w:eastAsia="zh-CN"/>
        </w:rPr>
      </w:pPr>
      <w:r w:rsidRPr="00022B87">
        <w:rPr>
          <w:b/>
          <w:bCs/>
          <w:lang w:eastAsia="zh-CN"/>
        </w:rPr>
        <w:t>LiveData</w:t>
      </w:r>
      <w:r>
        <w:rPr>
          <w:lang w:eastAsia="zh-CN"/>
        </w:rPr>
        <w:t xml:space="preserve">: </w:t>
      </w:r>
      <w:r w:rsidR="00164E16">
        <w:rPr>
          <w:lang w:eastAsia="zh-CN"/>
        </w:rPr>
        <w:t>a data holder that allows a valu</w:t>
      </w:r>
      <w:bookmarkStart w:id="0" w:name="_GoBack"/>
      <w:bookmarkEnd w:id="0"/>
      <w:r w:rsidR="00164E16">
        <w:rPr>
          <w:lang w:eastAsia="zh-CN"/>
        </w:rPr>
        <w:t>e to become observable</w:t>
      </w:r>
      <w:r w:rsidR="00E62DA8">
        <w:rPr>
          <w:lang w:eastAsia="zh-CN"/>
        </w:rPr>
        <w:t xml:space="preserve"> </w:t>
      </w:r>
      <w:r w:rsidR="00E62DA8">
        <w:rPr>
          <w:lang w:eastAsia="zh-CN"/>
        </w:rPr>
        <w:sym w:font="Wingdings" w:char="F0E0"/>
      </w:r>
      <w:r w:rsidR="00E62DA8">
        <w:rPr>
          <w:lang w:eastAsia="zh-CN"/>
        </w:rPr>
        <w:t xml:space="preserve"> an observable object has the ability to notify other objects when changes to its data occur thereby solving the problem</w:t>
      </w:r>
      <w:r w:rsidR="00425D27">
        <w:rPr>
          <w:lang w:eastAsia="zh-CN"/>
        </w:rPr>
        <w:t xml:space="preserve"> of making sure that the UI always matches the data within the ViewModel</w:t>
      </w:r>
    </w:p>
    <w:p w14:paraId="2B977AE8" w14:textId="579433A9" w:rsidR="00DC2745" w:rsidRDefault="009518DC" w:rsidP="009518DC">
      <w:pPr>
        <w:pStyle w:val="Heading2"/>
        <w:rPr>
          <w:lang w:eastAsia="zh-CN"/>
        </w:rPr>
      </w:pPr>
      <w:r>
        <w:rPr>
          <w:lang w:eastAsia="zh-CN"/>
        </w:rPr>
        <w:lastRenderedPageBreak/>
        <w:t>Room Repository</w:t>
      </w:r>
      <w:r w:rsidR="00B9462C">
        <w:rPr>
          <w:noProof/>
        </w:rPr>
        <w:drawing>
          <wp:inline distT="0" distB="0" distL="0" distR="0" wp14:anchorId="1CC14569" wp14:editId="71AB7C22">
            <wp:extent cx="5731510" cy="429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00E62DA8">
        <w:rPr>
          <w:lang w:eastAsia="zh-CN"/>
        </w:rPr>
        <w:t xml:space="preserve"> </w:t>
      </w:r>
    </w:p>
    <w:p w14:paraId="7CA94205" w14:textId="18C35D2E" w:rsidR="00B9462C" w:rsidRPr="00B9462C" w:rsidRDefault="00A77098" w:rsidP="00B9462C">
      <w:pPr>
        <w:pStyle w:val="ListParagraph"/>
        <w:numPr>
          <w:ilvl w:val="0"/>
          <w:numId w:val="1"/>
        </w:numPr>
        <w:rPr>
          <w:lang w:eastAsia="zh-CN"/>
        </w:rPr>
      </w:pPr>
      <w:r>
        <w:rPr>
          <w:lang w:eastAsia="zh-CN"/>
        </w:rPr>
        <w:t>Repository manages local (SQLite) and remote data source</w:t>
      </w:r>
    </w:p>
    <w:p w14:paraId="1A176D5E" w14:textId="77777777" w:rsidR="00DB407B" w:rsidRDefault="00DB407B">
      <w:pPr>
        <w:rPr>
          <w:rFonts w:asciiTheme="majorHAnsi" w:eastAsiaTheme="majorEastAsia" w:hAnsiTheme="majorHAnsi" w:cstheme="majorBidi"/>
          <w:color w:val="2F5496" w:themeColor="accent1" w:themeShade="BF"/>
          <w:sz w:val="32"/>
          <w:szCs w:val="32"/>
        </w:rPr>
      </w:pPr>
      <w:r>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542F92" w:rsidP="001F1B81">
      <w:pPr>
        <w:pStyle w:val="ListParagraph"/>
        <w:numPr>
          <w:ilvl w:val="0"/>
          <w:numId w:val="1"/>
        </w:numPr>
      </w:pPr>
      <w:hyperlink r:id="rId27" w:history="1">
        <w:r w:rsidR="001F1B81"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542F92" w:rsidP="00C42D2A">
      <w:pPr>
        <w:pStyle w:val="ListParagraph"/>
        <w:numPr>
          <w:ilvl w:val="0"/>
          <w:numId w:val="1"/>
        </w:numPr>
      </w:pPr>
      <w:hyperlink r:id="rId28" w:history="1">
        <w:r w:rsidR="00C42D2A"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542F92" w:rsidP="00E00EBF">
      <w:pPr>
        <w:pStyle w:val="ListParagraph"/>
        <w:numPr>
          <w:ilvl w:val="0"/>
          <w:numId w:val="1"/>
        </w:numPr>
      </w:pPr>
      <w:hyperlink r:id="rId29" w:history="1">
        <w:r w:rsidR="00E00EBF" w:rsidRPr="00E00EBF">
          <w:rPr>
            <w:rStyle w:val="Hyperlink"/>
          </w:rPr>
          <w:t>Link</w:t>
        </w:r>
      </w:hyperlink>
    </w:p>
    <w:p w14:paraId="5561DFAB" w14:textId="785CB49B" w:rsidR="00E00EBF" w:rsidRPr="007A7E41" w:rsidRDefault="00E00EBF" w:rsidP="00E00EBF">
      <w:pPr>
        <w:pStyle w:val="ListParagraph"/>
        <w:numPr>
          <w:ilvl w:val="0"/>
          <w:numId w:val="1"/>
        </w:numPr>
      </w:pPr>
      <w:r>
        <w:t>A wrapper for Toolbar which implements a collapsing App Bar</w:t>
      </w:r>
      <w:r w:rsidR="00A80DAD">
        <w:t>. Designed to be used as a direct child of a AppBarLayout</w:t>
      </w:r>
    </w:p>
    <w:sectPr w:rsidR="00E00EBF"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NKgFAGkAGiEtAAAA"/>
  </w:docVars>
  <w:rsids>
    <w:rsidRoot w:val="000767B7"/>
    <w:rsid w:val="0000026C"/>
    <w:rsid w:val="00017324"/>
    <w:rsid w:val="00022B87"/>
    <w:rsid w:val="00032887"/>
    <w:rsid w:val="000373CD"/>
    <w:rsid w:val="00047BB8"/>
    <w:rsid w:val="00060428"/>
    <w:rsid w:val="000767B7"/>
    <w:rsid w:val="000A5E08"/>
    <w:rsid w:val="000B46C3"/>
    <w:rsid w:val="000F40D0"/>
    <w:rsid w:val="000F4CB1"/>
    <w:rsid w:val="000F636D"/>
    <w:rsid w:val="00100ACB"/>
    <w:rsid w:val="00101DE1"/>
    <w:rsid w:val="001063B1"/>
    <w:rsid w:val="00106688"/>
    <w:rsid w:val="00154082"/>
    <w:rsid w:val="00163CCC"/>
    <w:rsid w:val="00164E16"/>
    <w:rsid w:val="00165FB0"/>
    <w:rsid w:val="0016667C"/>
    <w:rsid w:val="00193444"/>
    <w:rsid w:val="001A306F"/>
    <w:rsid w:val="001A57C7"/>
    <w:rsid w:val="001E265C"/>
    <w:rsid w:val="001F1B81"/>
    <w:rsid w:val="001F571F"/>
    <w:rsid w:val="00221A75"/>
    <w:rsid w:val="002473AF"/>
    <w:rsid w:val="0027041B"/>
    <w:rsid w:val="00273E0F"/>
    <w:rsid w:val="00275928"/>
    <w:rsid w:val="00285497"/>
    <w:rsid w:val="002D3327"/>
    <w:rsid w:val="00317D24"/>
    <w:rsid w:val="00320659"/>
    <w:rsid w:val="00374342"/>
    <w:rsid w:val="00382B3E"/>
    <w:rsid w:val="00393ACD"/>
    <w:rsid w:val="00395C59"/>
    <w:rsid w:val="003B6BF2"/>
    <w:rsid w:val="003C3A2C"/>
    <w:rsid w:val="003D2C38"/>
    <w:rsid w:val="003D2E7E"/>
    <w:rsid w:val="003D4D08"/>
    <w:rsid w:val="003F3740"/>
    <w:rsid w:val="003F716F"/>
    <w:rsid w:val="00407813"/>
    <w:rsid w:val="00417669"/>
    <w:rsid w:val="00425D27"/>
    <w:rsid w:val="004340E3"/>
    <w:rsid w:val="00477607"/>
    <w:rsid w:val="00487515"/>
    <w:rsid w:val="004E57FF"/>
    <w:rsid w:val="004F25C3"/>
    <w:rsid w:val="00514DD0"/>
    <w:rsid w:val="00524F08"/>
    <w:rsid w:val="00530839"/>
    <w:rsid w:val="00531CE6"/>
    <w:rsid w:val="00536874"/>
    <w:rsid w:val="00542F92"/>
    <w:rsid w:val="00567556"/>
    <w:rsid w:val="005719AC"/>
    <w:rsid w:val="005943D5"/>
    <w:rsid w:val="005A314E"/>
    <w:rsid w:val="005B2CA5"/>
    <w:rsid w:val="005C55BE"/>
    <w:rsid w:val="005D06E5"/>
    <w:rsid w:val="005E3FBF"/>
    <w:rsid w:val="005F5AA9"/>
    <w:rsid w:val="006228A1"/>
    <w:rsid w:val="006234F2"/>
    <w:rsid w:val="006341E8"/>
    <w:rsid w:val="00640281"/>
    <w:rsid w:val="0064106C"/>
    <w:rsid w:val="00680AE4"/>
    <w:rsid w:val="006A25E4"/>
    <w:rsid w:val="006D099D"/>
    <w:rsid w:val="006E2BD5"/>
    <w:rsid w:val="006F7B22"/>
    <w:rsid w:val="00722923"/>
    <w:rsid w:val="00730895"/>
    <w:rsid w:val="007377B0"/>
    <w:rsid w:val="00740059"/>
    <w:rsid w:val="00755F4D"/>
    <w:rsid w:val="00795D20"/>
    <w:rsid w:val="00796584"/>
    <w:rsid w:val="007A7E41"/>
    <w:rsid w:val="007D4F8D"/>
    <w:rsid w:val="007E0A08"/>
    <w:rsid w:val="007E7DAD"/>
    <w:rsid w:val="0080233C"/>
    <w:rsid w:val="00803F4D"/>
    <w:rsid w:val="00812E45"/>
    <w:rsid w:val="00822AB3"/>
    <w:rsid w:val="00824106"/>
    <w:rsid w:val="008269A6"/>
    <w:rsid w:val="0083324C"/>
    <w:rsid w:val="00834102"/>
    <w:rsid w:val="008359A7"/>
    <w:rsid w:val="008502EF"/>
    <w:rsid w:val="008656FA"/>
    <w:rsid w:val="00875E40"/>
    <w:rsid w:val="008B7C5C"/>
    <w:rsid w:val="008C1528"/>
    <w:rsid w:val="008C6D6B"/>
    <w:rsid w:val="008E2BF7"/>
    <w:rsid w:val="00901775"/>
    <w:rsid w:val="0090336A"/>
    <w:rsid w:val="009051FF"/>
    <w:rsid w:val="009124AF"/>
    <w:rsid w:val="0092361C"/>
    <w:rsid w:val="00924C81"/>
    <w:rsid w:val="00927326"/>
    <w:rsid w:val="00927969"/>
    <w:rsid w:val="009518DC"/>
    <w:rsid w:val="00963514"/>
    <w:rsid w:val="009D3379"/>
    <w:rsid w:val="009E52B9"/>
    <w:rsid w:val="009F2D14"/>
    <w:rsid w:val="00A10632"/>
    <w:rsid w:val="00A24E71"/>
    <w:rsid w:val="00A258EB"/>
    <w:rsid w:val="00A636E9"/>
    <w:rsid w:val="00A77098"/>
    <w:rsid w:val="00A80DAD"/>
    <w:rsid w:val="00A83C73"/>
    <w:rsid w:val="00A943DB"/>
    <w:rsid w:val="00AA1F0A"/>
    <w:rsid w:val="00AC5780"/>
    <w:rsid w:val="00AD0AB5"/>
    <w:rsid w:val="00AD49BA"/>
    <w:rsid w:val="00AE5A11"/>
    <w:rsid w:val="00B21AEF"/>
    <w:rsid w:val="00B22A86"/>
    <w:rsid w:val="00B23DD7"/>
    <w:rsid w:val="00B43E32"/>
    <w:rsid w:val="00B51FDC"/>
    <w:rsid w:val="00B62F6A"/>
    <w:rsid w:val="00B9462C"/>
    <w:rsid w:val="00BA6054"/>
    <w:rsid w:val="00BC3B43"/>
    <w:rsid w:val="00BD07DB"/>
    <w:rsid w:val="00BE6464"/>
    <w:rsid w:val="00BF1CF3"/>
    <w:rsid w:val="00C1087C"/>
    <w:rsid w:val="00C35DB8"/>
    <w:rsid w:val="00C42D2A"/>
    <w:rsid w:val="00C53B1B"/>
    <w:rsid w:val="00C73A96"/>
    <w:rsid w:val="00C73AEF"/>
    <w:rsid w:val="00C81F25"/>
    <w:rsid w:val="00C84BFD"/>
    <w:rsid w:val="00C9089C"/>
    <w:rsid w:val="00CA4D20"/>
    <w:rsid w:val="00CD026B"/>
    <w:rsid w:val="00CD4C4C"/>
    <w:rsid w:val="00CD504A"/>
    <w:rsid w:val="00CE2C7D"/>
    <w:rsid w:val="00CF1923"/>
    <w:rsid w:val="00D44EE0"/>
    <w:rsid w:val="00D47FDE"/>
    <w:rsid w:val="00D54680"/>
    <w:rsid w:val="00D67F8C"/>
    <w:rsid w:val="00D85863"/>
    <w:rsid w:val="00DA4B90"/>
    <w:rsid w:val="00DA7198"/>
    <w:rsid w:val="00DB407B"/>
    <w:rsid w:val="00DB5068"/>
    <w:rsid w:val="00DB6A97"/>
    <w:rsid w:val="00DC2745"/>
    <w:rsid w:val="00DE5031"/>
    <w:rsid w:val="00DF1C6F"/>
    <w:rsid w:val="00DF66D0"/>
    <w:rsid w:val="00E00EBF"/>
    <w:rsid w:val="00E11EE7"/>
    <w:rsid w:val="00E57C74"/>
    <w:rsid w:val="00E62DA8"/>
    <w:rsid w:val="00E7251F"/>
    <w:rsid w:val="00E77B52"/>
    <w:rsid w:val="00E805B9"/>
    <w:rsid w:val="00E84064"/>
    <w:rsid w:val="00E908D9"/>
    <w:rsid w:val="00E95F37"/>
    <w:rsid w:val="00EA33D3"/>
    <w:rsid w:val="00EA440D"/>
    <w:rsid w:val="00EA51B5"/>
    <w:rsid w:val="00EA5386"/>
    <w:rsid w:val="00EC1F05"/>
    <w:rsid w:val="00EE39B9"/>
    <w:rsid w:val="00EF72D1"/>
    <w:rsid w:val="00F010BD"/>
    <w:rsid w:val="00F022D6"/>
    <w:rsid w:val="00F3494D"/>
    <w:rsid w:val="00F45534"/>
    <w:rsid w:val="00F65BBD"/>
    <w:rsid w:val="00F67ABA"/>
    <w:rsid w:val="00F71A9F"/>
    <w:rsid w:val="00F74D44"/>
    <w:rsid w:val="00F76380"/>
    <w:rsid w:val="00F82D68"/>
    <w:rsid w:val="00F9118D"/>
    <w:rsid w:val="00FC408D"/>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design/material/index.html" TargetMode="External"/><Relationship Id="rId13" Type="http://schemas.openxmlformats.org/officeDocument/2006/relationships/hyperlink" Target="https://developer.android.com/design/patterns/actionbar.html" TargetMode="External"/><Relationship Id="rId18" Type="http://schemas.openxmlformats.org/officeDocument/2006/relationships/hyperlink" Target="https://material.io/components/buttons-floating-action-button"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developer.android.com/guide/topics/ui/look-and-feel" TargetMode="External"/><Relationship Id="rId12" Type="http://schemas.openxmlformats.org/officeDocument/2006/relationships/hyperlink" Target="https://developer.android.com/training/material/compatibility.html" TargetMode="External"/><Relationship Id="rId17" Type="http://schemas.openxmlformats.org/officeDocument/2006/relationships/image" Target="media/image2.png"/><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eveloper.android.com/reference/android/R.layout" TargetMode="External"/><Relationship Id="rId29" Type="http://schemas.openxmlformats.org/officeDocument/2006/relationships/hyperlink" Target="https://developer.android.com/reference/android/support/design/widget/CollapsingToolbarLayout.html" TargetMode="External"/><Relationship Id="rId1" Type="http://schemas.openxmlformats.org/officeDocument/2006/relationships/numbering" Target="numbering.xml"/><Relationship Id="rId6" Type="http://schemas.openxmlformats.org/officeDocument/2006/relationships/hyperlink" Target="https://developer.android.com/reference/android/R.styleable.html" TargetMode="External"/><Relationship Id="rId11" Type="http://schemas.openxmlformats.org/officeDocument/2006/relationships/hyperlink" Target="https://developer.android.com/training/material/theme.html" TargetMode="External"/><Relationship Id="rId24" Type="http://schemas.openxmlformats.org/officeDocument/2006/relationships/image" Target="media/image6.png"/><Relationship Id="rId5" Type="http://schemas.openxmlformats.org/officeDocument/2006/relationships/hyperlink" Target="https://developer.android.com/guide/components/fundamentals.html" TargetMode="External"/><Relationship Id="rId15" Type="http://schemas.openxmlformats.org/officeDocument/2006/relationships/hyperlink" Target="https://www.youtube.com/watch?v=THadGrPeSJM&amp;ab_channel=AndroidDevelopers" TargetMode="External"/><Relationship Id="rId23" Type="http://schemas.openxmlformats.org/officeDocument/2006/relationships/image" Target="media/image5.png"/><Relationship Id="rId28" Type="http://schemas.openxmlformats.org/officeDocument/2006/relationships/hyperlink" Target="https://developer.android.com/reference/android/support/design/widget/AppBarLayout.html" TargetMode="External"/><Relationship Id="rId10" Type="http://schemas.openxmlformats.org/officeDocument/2006/relationships/hyperlink" Target="https://developer.android.com/training/material/index.html"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eveloper.android.com/training/material/get-started.html" TargetMode="External"/><Relationship Id="rId14" Type="http://schemas.openxmlformats.org/officeDocument/2006/relationships/hyperlink" Target="https://www.youtube.com/watch?annotation_id=annotation_2860510657&amp;feature=iv&amp;index=5&amp;list=PLWz5rJ2EKKc-lJo_RGGXL2Psr8vVCTWjM&amp;src_vid=THadGrPeSJM&amp;v=kmUGLURRPkI" TargetMode="External"/><Relationship Id="rId22" Type="http://schemas.openxmlformats.org/officeDocument/2006/relationships/hyperlink" Target="https://material.io/components/navigation-drawer" TargetMode="External"/><Relationship Id="rId27" Type="http://schemas.openxmlformats.org/officeDocument/2006/relationships/hyperlink" Target="https://developer.android.com/reference/android/support/design/widget/CoordinatorLayout.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TotalTime>
  <Pages>19</Pages>
  <Words>4449</Words>
  <Characters>2536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191</cp:revision>
  <dcterms:created xsi:type="dcterms:W3CDTF">2020-11-08T08:22:00Z</dcterms:created>
  <dcterms:modified xsi:type="dcterms:W3CDTF">2020-12-14T10:14:00Z</dcterms:modified>
</cp:coreProperties>
</file>